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Dra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 E DEERPATH LAKE FOREST 60045-22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halen.lindsey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34254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k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